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ear Hiring Manager,</w:t>
      </w:r>
    </w:p>
    <w:p>
      <w:pPr>
        <w:pStyle w:val="BodyText"/>
      </w:pPr>
      <w:r>
        <w:t xml:space="preserve">[Company Name]</w:t>
      </w:r>
    </w:p>
    <w:p>
      <w:pPr>
        <w:pStyle w:val="BodyText"/>
      </w:pPr>
      <w:r>
        <w:t xml:space="preserve">[Company Address]</w:t>
      </w:r>
    </w:p>
    <w:p>
      <w:pPr>
        <w:pStyle w:val="BodyText"/>
      </w:pPr>
      <w:r>
        <w:t xml:space="preserve">[City, Postal Code]</w:t>
      </w:r>
    </w:p>
    <w:bookmarkStart w:id="20" w:name="X5c305896159c0a5f9648a4d0f0613e97b9b9705"/>
    <w:p>
      <w:pPr>
        <w:pStyle w:val="Heading1"/>
      </w:pPr>
      <w:r>
        <w:t xml:space="preserve">Internship Application Letter for Automotive Engineer Position</w:t>
      </w:r>
    </w:p>
    <w:p>
      <w:pPr>
        <w:pStyle w:val="FirstParagraph"/>
      </w:pPr>
      <w:r>
        <w:t xml:space="preserve">I am writing to express my enthusiastic interest in the Automotive Engineer Internship position at your esteemed organization in India Bangalore, as advertised on [Platform where you saw the posting - e.g., LinkedIn, company website]. As a final-year Bachelor of Engineering student specializing in Mechanical Engineering with a focus on Automotive Systems at [Your University], I have meticulously prepared myself to contribute meaningfully to your team and immerse myself in the dynamic automotive ecosystem of India Bangalore. This Internship Application Letter serves as my formal submission for this opportunity, reflecting not only my technical qualifications but also my deep-seated passion for sustainable mobility solutions in one of the world's fastest-growing automotive hubs.</w:t>
      </w:r>
    </w:p>
    <w:p>
      <w:pPr>
        <w:pStyle w:val="BodyText"/>
      </w:pPr>
      <w:r>
        <w:t xml:space="preserve">India Bangalore has emerged as a pivotal center for automotive innovation, housing global giants like Tata Motors' Advanced Technical Centre, Mercedes-Benz Research and Development India, and emerging EV startups such as Ather Energy. The city's strategic convergence of engineering talent, government initiatives like the National Electric Mobility Mission Plan (NEMMP), and robust R&amp;D infrastructure creates an unparalleled environment for automotive engineers to thrive. I am particularly drawn to your company's pioneering work in [Mention specific area - e.g., electric powertrains, ADAS development, or lightweight materials], which aligns perfectly with my academic focus and career aspirations. My decision to pursue this Internship Application Letter specifically targets Bangalore stems from its status as the nerve center of India's automotive revolution – a place where theoretical knowledge transforms into tangible industry impact.</w:t>
      </w:r>
    </w:p>
    <w:p>
      <w:pPr>
        <w:pStyle w:val="BodyText"/>
      </w:pPr>
      <w:r>
        <w:t xml:space="preserve">My academic journey has equipped me with a robust technical foundation directly applicable to Automotive Engineer roles. I completed my core curriculum including Advanced Vehicle Dynamics, Thermodynamics for Internal Combustion Engines, CAD/CAM (SolidWorks &amp; CATIA), and MATLAB/Simulink for vehicle modeling. My capstone project, "Optimization of Battery Thermal Management Systems for Urban EVs," involved designing a phase-change material-based cooling prototype that reduced battery temperature fluctuations by 32% during simulated city driving cycles. This required extensive use of ANSYS Fluent for thermal analysis and collaboration with the university's automotive lab, mirroring industry-standard workflows. Additionally, I developed a simulation model in MATLAB to predict fuel efficiency variations under different driving conditions, which earned recognition in the [University Name] Annual Technical Symposium.</w:t>
      </w:r>
    </w:p>
    <w:p>
      <w:pPr>
        <w:pStyle w:val="BodyText"/>
      </w:pPr>
      <w:r>
        <w:t xml:space="preserve">Beyond technical coursework, I have actively engaged with Bangalore's automotive community to deepen my industry understanding. I attended the "India Auto Tech Summit" at Bengaluru International Airport in March 2023, where I networked with engineers from Bosch and TVS Motor Company while presenting my research on regenerative braking systems. As a member of the SAE International student chapter at [Your University], I organized a workshop on EV battery safety protocols attended by 50+ peers – an initiative directly inspired by Bangalore's growing EV adoption rates (now exceeding 12% of new vehicle sales in Karnataka). This engagement has solidified my conviction that India Bangalore isn't merely a location for this internship, but the essential crucible where tomorrow's automotive solutions are forged.</w:t>
      </w:r>
    </w:p>
    <w:p>
      <w:pPr>
        <w:pStyle w:val="BodyText"/>
      </w:pPr>
      <w:r>
        <w:t xml:space="preserve">I possess practical skills highly relevant to your engineering needs: proficiency in Creo Parametric (for component design), LabVIEW (for data acquisition systems), and Python (for sensor data analysis). During my summer internship at [Previous Company/Institute], I assisted the vehicle integration team in validating chassis components using ADAS sensors, contributing to a 15% reduction in testing time through optimized calibration procedures. My ability to rapidly learn new simulation tools was further demonstrated when I independently mastered Siemens NX for a university project within two weeks, enabling complex finite element analysis of suspension systems.</w:t>
      </w:r>
    </w:p>
    <w:p>
      <w:pPr>
        <w:pStyle w:val="BodyText"/>
      </w:pPr>
      <w:r>
        <w:t xml:space="preserve">What truly sets me apart is my alignment with India Bangalore's automotive ethos – a blend of technological ambition and practical problem-solving for emerging markets. While studying in Bangalore during my university's exchange program, I witnessed firsthand how local engineering teams adapt global technologies for Indian road conditions (e.g., developing vibration-resistant sensors for pothole-prone infrastructure). This contextual awareness is critical as your company innovates for both domestic and export markets. My fluency in English and conversational Kannada allows seamless collaboration with Bangalore's diverse engineering teams, ensuring I can immediately contribute to project discussions without language barriers.</w:t>
      </w:r>
    </w:p>
    <w:p>
      <w:pPr>
        <w:pStyle w:val="BodyText"/>
      </w:pPr>
      <w:r>
        <w:t xml:space="preserve">I am deeply impressed by your company's commitment to sustainable automotive innovation, particularly your recent [Mention Specific Project/Initiative - e.g., "Project Aether" for hydrogen fuel cells or "NexGen EV Platform"]. As a future Automotive Engineer in India Bangalore, I aspire to be part of such transformative work. This internship represents the crucial next step where I can apply my academic rigor to real-world challenges under your mentorship. I am eager to learn from your experts while contributing fresh perspectives on emerging trends like AI-driven predictive maintenance and sustainable manufacturing – areas where Bangalore's automotive cluster is rapidly gaining global recognition.</w:t>
      </w:r>
    </w:p>
    <w:p>
      <w:pPr>
        <w:pStyle w:val="BodyText"/>
      </w:pPr>
      <w:r>
        <w:t xml:space="preserve">The automotive industry in India Bangalore stands at an inflection point, transitioning from traditional manufacturing to technology-driven mobility solutions. My academic background, hands-on project experience, and immersion in this ecosystem position me to immediately support your engineering objectives while growing into a skilled professional. I am confident that my proactive approach – demonstrated through self-initiated projects like building a functional Arduino-based vehicle diagnostics prototype during the pandemic – will enable me to deliver tangible value from day one.</w:t>
      </w:r>
    </w:p>
    <w:p>
      <w:pPr>
        <w:pStyle w:val="BodyText"/>
      </w:pPr>
      <w:r>
        <w:t xml:space="preserve">Thank you for considering this Internship Application Letter for the Automotive Engineer position in India Bangalore. I have attached my resume detailing additional project specifications and academic achievements. I welcome the opportunity to discuss how my skills in [Mention 1-2 Key Skills] and passion for India's automotive future can benefit your team. 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Enclosure: 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8T17:04:52Z</dcterms:created>
  <dcterms:modified xsi:type="dcterms:W3CDTF">2025-12-08T17:04:52Z</dcterms:modified>
</cp:coreProperties>
</file>

<file path=docProps/custom.xml><?xml version="1.0" encoding="utf-8"?>
<Properties xmlns="http://schemas.openxmlformats.org/officeDocument/2006/custom-properties" xmlns:vt="http://schemas.openxmlformats.org/officeDocument/2006/docPropsVTypes"/>
</file>